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in</w:t>
      </w:r>
      <w:r>
        <w:t xml:space="preserve"> </w:t>
      </w:r>
      <w:r>
        <w:t xml:space="preserve">Melbourne,</w:t>
      </w:r>
      <w:r>
        <w:t xml:space="preserve"> </w:t>
      </w:r>
      <w:r>
        <w:t xml:space="preserve">Australia</w:t>
      </w:r>
    </w:p>
    <w:bookmarkStart w:id="20" w:name="X80c0b60b29ff30965e8f497f72656dab335434e"/>
    <w:p>
      <w:pPr>
        <w:pStyle w:val="Heading1"/>
      </w:pPr>
      <w:r>
        <w:t xml:space="preserve">STATEMENT OF PURPOSE: PURSUING A CAREER AS A POLICE OFFICER IN MELBOURNE, AUSTRALIA</w:t>
      </w:r>
    </w:p>
    <w:p>
      <w:pPr>
        <w:pStyle w:val="FirstParagraph"/>
      </w:pPr>
      <w:r>
        <w:t xml:space="preserve">I am writing this Statement of Purpose to formally express my unwavering commitment to serving as a Police Officer within the Victoria Police force, with a specific focus on contributing meaningfully to the diverse communities of Melbourne, Australia. My aspiration is not merely to wear the uniform but to embody the highest principles of justice, compassion, and community partnership that define exceptional policing in our nation's most vibrant city. This Statement of Purpose outlines my motivations, preparation, and vision for a career dedicated to safeguarding Melbourne’s future.</w:t>
      </w:r>
    </w:p>
    <w:p>
      <w:pPr>
        <w:pStyle w:val="BodyText"/>
      </w:pPr>
      <w:r>
        <w:t xml:space="preserve">My journey toward becoming a Police Officer began during my formative years in suburban Melbourne. Growing up near the bustling precincts of Richmond and the cultural mosaic of Carlton, I witnessed firsthand how proactive policing strengthens community bonds. As a teenager volunteering with local youth programs at the Fitzroy Community Centre, I saw how trusted officers transformed intimidating encounters into opportunities for dialogue. When a group of young people faced harassment near Flinders Street Station, it was not just police presence that resolved tensions—it was the compassionate approach of an officer who took time to listen and connect. This moment crystallized my understanding: effective policing in Australia Melbourne is not about authority alone, but about building bridges between law enforcement and the communities we serve. I realized then that I wanted to be part of this transformative work.</w:t>
      </w:r>
    </w:p>
    <w:p>
      <w:pPr>
        <w:pStyle w:val="BodyText"/>
      </w:pPr>
      <w:r>
        <w:t xml:space="preserve">My academic background has prepared me rigorously for this vocation. I completed a Bachelor of Criminology at Monash University, where I focused on community-oriented policing models specifically applicable to Australian urban contexts. My thesis explored 'The Impact of Cultural Competency Training on Policing Outcomes in Melbourne’s Multicultural Enclaves,' which involved fieldwork collaborating with Victoria Police officers in the Dandenong precinct. Through this research, I analyzed how language barriers and cultural misunderstandings could escalate conflicts—and discovered that solutions emerged when officers prioritized relationship-building over protocol. This academic exploration reinforced my conviction that modern policing in Australia Melbourne demands empathy as much as expertise. Additionally, I earned certifications in First Aid (Level 3), Defibrillator Use, and Conflict Resolution from the Victorian Police Academy’s community partner program, ensuring I meet foundational standards before formal recruitment.</w:t>
      </w:r>
    </w:p>
    <w:p>
      <w:pPr>
        <w:pStyle w:val="BodyText"/>
      </w:pPr>
      <w:r>
        <w:t xml:space="preserve">What truly defines my readiness to become a Police Officer in Melbourne is my lived experience of the city’s challenges and triumphs. For three years, I worked as a Community Safety Assistant for Yarra City Council, responding to non-emergency incidents across Melbourne’s inner suburbs. Whether mediating disputes at public housing complexes in Footscray or assisting elderly residents navigating tram services near Queen Vic Market, I learned that policing is fundamentally about people—not just crime statistics. During the 2023 Melbourne Cup riots, I supported emergency services by coordinating crowd management in a multi-ethnic neighborhood, recognizing how trust earned through consistent community engagement prevents crises from escalating. These experiences taught me that in Australia Melbourne, every interaction shapes perceptions of justice. A single kind word can defuse tension; a moment of neglect can fracture community trust. As an aspiring Police Officer, I am committed to ensuring my actions always reflect the Victoria Police values: integrity, courage, and respect.</w:t>
      </w:r>
    </w:p>
    <w:p>
      <w:pPr>
        <w:pStyle w:val="BodyText"/>
      </w:pPr>
      <w:r>
        <w:t xml:space="preserve">I understand that becoming a Police Officer in Australia requires more than physical readiness—it demands cultural intelligence. Melbourne’s population is 35% culturally diverse, with over 250 languages spoken city-wide. To honor this reality, I have dedicated myself to learning from the communities I aim to serve: I completed a Certificate IV in Aboriginal and Torres Strait Islander Studies through RMIT University, focusing on the historical context of policing relations in Australia. This knowledge is critical because reconciliation must be active, not passive. In my Statement of Purpose, I emphasize that as a Police Officer in Melbourne, I will actively collaborate with local Indigenous Elders and community leaders to address systemic barriers—just as Victoria Police’s 'Closing the Gap' initiatives do. Similarly, I’ve engaged with the Hellenic Community of Melbourne to understand how policing approaches can better support Greek-Australian families navigating legal processes. These efforts are not just professional development; they are essential for earning trust in our city.</w:t>
      </w:r>
    </w:p>
    <w:p>
      <w:pPr>
        <w:pStyle w:val="BodyText"/>
      </w:pPr>
      <w:r>
        <w:t xml:space="preserve">My vision extends beyond my first day as a Police Officer. In Australia Melbourne, I see an opportunity to pioneer restorative justice initiatives tailored to youth at risk—inspired by successful models in Richmond Community Justice Centre. Within five years, I aim to contribute to developing a culturally responsive training module for new recruits on managing mental health crises in multicultural settings. Long-term, I aspire to support the Victoria Police Strategic Plan 2030 by advancing community-led safety partnerships that reduce reliance on punitive measures. This aligns with Australia’s national priorities for evidence-based policing and community cohesion. Crucially, I recognize that being a Police Officer is a lifelong commitment to growth: I will pursue advanced studies in Criminology at the University of Melbourne while serving, ensuring my practice evolves with Melbourne’s changing needs.</w:t>
      </w:r>
    </w:p>
    <w:p>
      <w:pPr>
        <w:pStyle w:val="BodyText"/>
      </w:pPr>
      <w:r>
        <w:t xml:space="preserve">Finally, this Statement of Purpose is my pledge to uphold the sacred trust placed in Victoria Police. In Australia, policing is not about power—it’s about protecting the freedoms that make our democracy thrive. In Melbourne, where diversity fuels our innovation and resilience, I will strive to ensure every resident feels seen and safe. Whether patrolling Fitzroy’s laneways or supporting events at Crown Melbourne, I will carry forward the legacy of officers who made this city a model for compassionate law enforcement. My background, dedication to service, and deep understanding of Melbourne’s unique social fabric position me to contribute meaningfully from day one as a Police Officer in Australia.</w:t>
      </w:r>
    </w:p>
    <w:p>
      <w:pPr>
        <w:pStyle w:val="BodyText"/>
      </w:pPr>
      <w:r>
        <w:t xml:space="preserve">Thank you for considering my application. I am eager to bring my passion, preparation, and unwavering commitment to the Victoria Police force—where I can stand with you in service of Melbourne, Australia’s heart and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in Melbourne, Australia</dc:title>
  <dc:creator/>
  <dc:language>en</dc:language>
  <cp:keywords/>
  <dcterms:created xsi:type="dcterms:W3CDTF">2025-12-09T21:23:26Z</dcterms:created>
  <dcterms:modified xsi:type="dcterms:W3CDTF">2025-12-09T21:23:26Z</dcterms:modified>
</cp:coreProperties>
</file>

<file path=docProps/custom.xml><?xml version="1.0" encoding="utf-8"?>
<Properties xmlns="http://schemas.openxmlformats.org/officeDocument/2006/custom-properties" xmlns:vt="http://schemas.openxmlformats.org/officeDocument/2006/docPropsVTypes"/>
</file>